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4B272C87" w:rsidR="007C1A7E" w:rsidRPr="007C1A7E" w:rsidRDefault="00A54E3D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1A2AD2">
        <w:rPr>
          <w:rFonts w:eastAsia="Times New Roman" w:cstheme="minorHAnsi"/>
          <w:b/>
          <w:color w:val="181717"/>
          <w:sz w:val="28"/>
          <w:szCs w:val="28"/>
        </w:rPr>
        <w:t>Steering, Suspension &amp; Alignment</w:t>
      </w:r>
    </w:p>
    <w:p w14:paraId="0098D819" w14:textId="0429B96A" w:rsidR="004E79EF" w:rsidRPr="00DF2F45" w:rsidRDefault="004E79EF" w:rsidP="004E79E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BA7762">
        <w:rPr>
          <w:rFonts w:eastAsia="Times New Roman" w:cstheme="minorHAnsi"/>
          <w:b/>
          <w:color w:val="181717"/>
          <w:sz w:val="28"/>
          <w:szCs w:val="28"/>
        </w:rPr>
        <w:t>9</w:t>
      </w:r>
      <w:r>
        <w:rPr>
          <w:rFonts w:eastAsia="Times New Roman" w:cstheme="minorHAnsi"/>
          <w:b/>
          <w:color w:val="181717"/>
          <w:sz w:val="28"/>
          <w:szCs w:val="28"/>
        </w:rPr>
        <w:t xml:space="preserve"> –</w:t>
      </w:r>
      <w:r w:rsidRPr="000E2805">
        <w:t xml:space="preserve"> </w:t>
      </w:r>
      <w:r w:rsidR="00BA7762" w:rsidRPr="00BA7762">
        <w:rPr>
          <w:rFonts w:eastAsia="Times New Roman" w:cstheme="minorHAnsi"/>
          <w:b/>
          <w:color w:val="181717"/>
          <w:sz w:val="28"/>
          <w:szCs w:val="28"/>
        </w:rPr>
        <w:t>Rear Suspension and Service</w:t>
      </w:r>
    </w:p>
    <w:p w14:paraId="02A6D775" w14:textId="77777777" w:rsidR="004E79EF" w:rsidRPr="00DF2F45" w:rsidRDefault="004E79EF" w:rsidP="004E79E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55A44299" w14:textId="77777777" w:rsidR="004E79EF" w:rsidRPr="00AD289A" w:rsidRDefault="004E79EF" w:rsidP="004E79EF">
      <w:pPr>
        <w:spacing w:after="0"/>
        <w:ind w:left="810" w:right="-810"/>
        <w:rPr>
          <w:sz w:val="36"/>
          <w:szCs w:val="36"/>
          <w:u w:val="single"/>
        </w:rPr>
      </w:pPr>
    </w:p>
    <w:p w14:paraId="199BDB89" w14:textId="77777777" w:rsidR="004E79EF" w:rsidRDefault="004E79EF" w:rsidP="004E79EF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7518645" wp14:editId="4D98DD2E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CHAPTER SUMMARY</w:t>
      </w:r>
      <w:r w:rsidRPr="004637B0">
        <w:rPr>
          <w:b/>
          <w:bCs/>
        </w:rPr>
        <w:t>:</w:t>
      </w:r>
    </w:p>
    <w:p w14:paraId="0B41C9E0" w14:textId="1EB294CD" w:rsidR="004E79EF" w:rsidRDefault="004E79EF" w:rsidP="004E79EF">
      <w:pPr>
        <w:spacing w:after="0"/>
        <w:ind w:left="450" w:right="-810"/>
      </w:pPr>
      <w:r w:rsidRPr="00DF2F45">
        <w:t xml:space="preserve">1. </w:t>
      </w:r>
      <w:r w:rsidR="0075779C">
        <w:t>Solid Rear Axles, Leaf Spring Rear Suspension</w:t>
      </w:r>
      <w:r w:rsidR="0087158E">
        <w:t>s</w:t>
      </w:r>
      <w:r w:rsidR="0075779C">
        <w:t>,</w:t>
      </w:r>
      <w:r w:rsidR="0087158E">
        <w:t xml:space="preserve"> and</w:t>
      </w:r>
      <w:r w:rsidR="0075779C">
        <w:t xml:space="preserve"> </w:t>
      </w:r>
      <w:r w:rsidR="0087158E">
        <w:t>Trailing Arm Rear Suspension</w:t>
      </w:r>
    </w:p>
    <w:p w14:paraId="75EA4534" w14:textId="4DDCB45A" w:rsidR="004E79EF" w:rsidRDefault="004E79EF" w:rsidP="004E79EF">
      <w:pPr>
        <w:spacing w:after="0"/>
        <w:ind w:left="450" w:right="-810"/>
      </w:pPr>
      <w:r w:rsidRPr="00DF2F45">
        <w:t xml:space="preserve">2. </w:t>
      </w:r>
      <w:r w:rsidR="0087158E">
        <w:t>Semi-Trailing Arm Rear Suspension</w:t>
      </w:r>
      <w:r w:rsidR="00B6563A">
        <w:t xml:space="preserve"> and </w:t>
      </w:r>
      <w:r w:rsidR="0087158E">
        <w:t>Independent Rear Suspension</w:t>
      </w:r>
    </w:p>
    <w:p w14:paraId="02E8DF67" w14:textId="04C40135" w:rsidR="001C3211" w:rsidRDefault="004E79EF" w:rsidP="004E79EF">
      <w:pPr>
        <w:spacing w:after="0"/>
        <w:ind w:left="450" w:right="-810"/>
      </w:pPr>
      <w:r w:rsidRPr="00DF2F45">
        <w:t xml:space="preserve">3. </w:t>
      </w:r>
      <w:r w:rsidR="00B6563A">
        <w:t>Semi-Independent Rear Suspension</w:t>
      </w:r>
      <w:r w:rsidR="00B6563A">
        <w:t>, Rear Suspension Service, and Rear Shock Replacement</w:t>
      </w:r>
    </w:p>
    <w:p w14:paraId="56BF5BFB" w14:textId="21C057AB" w:rsidR="00694114" w:rsidRDefault="00694114" w:rsidP="004E79EF">
      <w:pPr>
        <w:spacing w:after="0"/>
        <w:ind w:left="450" w:right="-810"/>
      </w:pPr>
      <w:r>
        <w:t xml:space="preserve">4. </w:t>
      </w:r>
      <w:r w:rsidR="00B6563A">
        <w:t>Rear Spring Replacement</w:t>
      </w:r>
    </w:p>
    <w:p w14:paraId="09E6D5D2" w14:textId="77777777" w:rsidR="004E79EF" w:rsidRPr="00DF2F45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7A59049" w14:textId="77777777" w:rsidR="004E79EF" w:rsidRPr="00662A68" w:rsidRDefault="004E79EF" w:rsidP="004E79EF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7C6A1EED" wp14:editId="0E31558C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OBJECTIVES</w:t>
      </w:r>
      <w:r w:rsidRPr="004637B0">
        <w:rPr>
          <w:b/>
          <w:bCs/>
        </w:rPr>
        <w:t xml:space="preserve">: </w:t>
      </w:r>
    </w:p>
    <w:p w14:paraId="7FC67893" w14:textId="78ACA373" w:rsidR="00A90080" w:rsidRDefault="004E79EF" w:rsidP="004E79EF">
      <w:pPr>
        <w:spacing w:after="0"/>
        <w:ind w:left="446" w:right="-806"/>
      </w:pPr>
      <w:r>
        <w:t xml:space="preserve">1. </w:t>
      </w:r>
      <w:r w:rsidR="00BA7762" w:rsidRPr="00BA7762">
        <w:t>Describe solid rear axles and leaf spring suspensions.</w:t>
      </w:r>
    </w:p>
    <w:p w14:paraId="7E74BCE1" w14:textId="275B374A" w:rsidR="00A90080" w:rsidRDefault="004E79EF" w:rsidP="00BA7762">
      <w:pPr>
        <w:spacing w:after="0"/>
        <w:ind w:left="446" w:right="-806"/>
      </w:pPr>
      <w:r>
        <w:t xml:space="preserve">2. </w:t>
      </w:r>
      <w:r w:rsidR="00BA7762">
        <w:t>Distinguish between trailing arm and semi-trailing arm rear suspensions.</w:t>
      </w:r>
    </w:p>
    <w:p w14:paraId="3F079387" w14:textId="43222DA2" w:rsidR="0075779C" w:rsidRDefault="004E79EF" w:rsidP="0075779C">
      <w:pPr>
        <w:spacing w:after="0"/>
        <w:ind w:left="446" w:right="-806"/>
      </w:pPr>
      <w:r>
        <w:t xml:space="preserve">3. </w:t>
      </w:r>
      <w:r w:rsidR="0075779C">
        <w:t>Distinguish between independent and semi-independent rear</w:t>
      </w:r>
      <w:r w:rsidR="0075779C">
        <w:t xml:space="preserve"> </w:t>
      </w:r>
      <w:r w:rsidR="0075779C">
        <w:t>suspensions.</w:t>
      </w:r>
    </w:p>
    <w:p w14:paraId="7A2FA68A" w14:textId="111507F4" w:rsidR="0075779C" w:rsidRDefault="004E79EF" w:rsidP="0075779C">
      <w:pPr>
        <w:spacing w:after="0"/>
        <w:ind w:left="446" w:right="-806"/>
      </w:pPr>
      <w:r>
        <w:t xml:space="preserve">4. </w:t>
      </w:r>
      <w:r w:rsidR="0075779C">
        <w:t>Explain rear suspension service, including replacement of rear shocks and rear springs.</w:t>
      </w:r>
    </w:p>
    <w:p w14:paraId="7449CF43" w14:textId="5753039B" w:rsidR="004E79EF" w:rsidRPr="00DF2F45" w:rsidRDefault="004E79EF" w:rsidP="004E79EF">
      <w:pPr>
        <w:spacing w:after="0"/>
        <w:ind w:left="446" w:right="-806"/>
      </w:pPr>
      <w:r>
        <w:t>_____________________________________________________________________________________</w:t>
      </w:r>
    </w:p>
    <w:p w14:paraId="4EA12604" w14:textId="77777777" w:rsidR="004E79EF" w:rsidRDefault="004E79EF" w:rsidP="004E79E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2336" behindDoc="0" locked="0" layoutInCell="1" allowOverlap="1" wp14:anchorId="15ABA19F" wp14:editId="7464085B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RESOURCES</w:t>
      </w:r>
      <w:r w:rsidRPr="004637B0">
        <w:rPr>
          <w:b/>
          <w:bCs/>
        </w:rPr>
        <w:t>:</w:t>
      </w:r>
      <w:r w:rsidRPr="00DF2F45">
        <w:t xml:space="preserve"> </w:t>
      </w:r>
      <w:hyperlink r:id="rId10" w:history="1">
        <w:r w:rsidRPr="00B95B75">
          <w:rPr>
            <w:rStyle w:val="Hyperlink"/>
          </w:rPr>
          <w:t>(All resources may be found at jameshalderman.com)</w:t>
        </w:r>
      </w:hyperlink>
    </w:p>
    <w:p w14:paraId="3ABAE908" w14:textId="77777777" w:rsidR="00571DF6" w:rsidRDefault="004E79EF" w:rsidP="004E79EF">
      <w:pPr>
        <w:spacing w:after="0"/>
        <w:ind w:left="450" w:right="-810"/>
      </w:pPr>
      <w:bookmarkStart w:id="0" w:name="_Hlk99950783"/>
      <w:r w:rsidRPr="00460C4E">
        <w:t>1. Task Sheet:</w:t>
      </w:r>
      <w:r>
        <w:rPr>
          <w:sz w:val="20"/>
        </w:rPr>
        <w:t xml:space="preserve"> </w:t>
      </w:r>
      <w:bookmarkEnd w:id="0"/>
      <w:r w:rsidR="00571DF6" w:rsidRPr="00571DF6">
        <w:t>Rear Leaf Springs</w:t>
      </w:r>
      <w:r w:rsidR="00571DF6" w:rsidRPr="00571DF6">
        <w:t xml:space="preserve"> </w:t>
      </w:r>
    </w:p>
    <w:p w14:paraId="7C377C36" w14:textId="757E8D51" w:rsidR="004E79EF" w:rsidRDefault="00571DF6" w:rsidP="004E79EF">
      <w:pPr>
        <w:spacing w:after="0"/>
        <w:ind w:left="450" w:right="-810"/>
      </w:pPr>
      <w:r>
        <w:t>2</w:t>
      </w:r>
      <w:r w:rsidR="004E79EF">
        <w:t xml:space="preserve">. Chapter PowerPoint </w:t>
      </w:r>
    </w:p>
    <w:p w14:paraId="77A51189" w14:textId="0DFFF47C" w:rsidR="004E79EF" w:rsidRDefault="00571DF6" w:rsidP="004E79EF">
      <w:pPr>
        <w:spacing w:after="0"/>
        <w:ind w:left="450" w:right="-810"/>
      </w:pPr>
      <w:r>
        <w:t>3</w:t>
      </w:r>
      <w:r w:rsidR="004E79EF" w:rsidRPr="00DF2F45">
        <w:t xml:space="preserve">. </w:t>
      </w:r>
      <w:hyperlink r:id="rId11" w:history="1">
        <w:r w:rsidR="004E79EF" w:rsidRPr="00753D53">
          <w:rPr>
            <w:rStyle w:val="Hyperlink"/>
          </w:rPr>
          <w:t>Crossword and Word Search Puzzles (A</w:t>
        </w:r>
        <w:r w:rsidR="00E30002" w:rsidRPr="00753D53">
          <w:rPr>
            <w:rStyle w:val="Hyperlink"/>
          </w:rPr>
          <w:t>4</w:t>
        </w:r>
        <w:r w:rsidR="004E79EF" w:rsidRPr="00753D53">
          <w:rPr>
            <w:rStyle w:val="Hyperlink"/>
          </w:rPr>
          <w:t>)</w:t>
        </w:r>
      </w:hyperlink>
      <w:r w:rsidR="004E79EF" w:rsidRPr="00DF2F45">
        <w:t xml:space="preserve"> </w:t>
      </w:r>
    </w:p>
    <w:p w14:paraId="344543CE" w14:textId="54C051E0" w:rsidR="00E30002" w:rsidRDefault="00571DF6" w:rsidP="004E79EF">
      <w:pPr>
        <w:spacing w:after="0"/>
        <w:ind w:left="450" w:right="-810"/>
      </w:pPr>
      <w:r>
        <w:t>4</w:t>
      </w:r>
      <w:r w:rsidR="004E79EF" w:rsidRPr="00DF2F45">
        <w:t xml:space="preserve">. </w:t>
      </w:r>
      <w:hyperlink r:id="rId12" w:history="1">
        <w:r w:rsidR="004E79EF" w:rsidRPr="00753D53">
          <w:rPr>
            <w:rStyle w:val="Hyperlink"/>
          </w:rPr>
          <w:t>Videos: (A</w:t>
        </w:r>
        <w:r w:rsidR="00E30002" w:rsidRPr="00753D53">
          <w:rPr>
            <w:rStyle w:val="Hyperlink"/>
          </w:rPr>
          <w:t>4</w:t>
        </w:r>
        <w:r w:rsidR="004E79EF" w:rsidRPr="00753D53">
          <w:rPr>
            <w:rStyle w:val="Hyperlink"/>
          </w:rPr>
          <w:t xml:space="preserve">) </w:t>
        </w:r>
        <w:r w:rsidR="00E30002" w:rsidRPr="00753D53">
          <w:rPr>
            <w:rStyle w:val="Hyperlink"/>
          </w:rPr>
          <w:t>Suspension and Steering</w:t>
        </w:r>
      </w:hyperlink>
    </w:p>
    <w:p w14:paraId="6A83A961" w14:textId="0564E1D5" w:rsidR="004E79EF" w:rsidRDefault="00571DF6" w:rsidP="004E79EF">
      <w:pPr>
        <w:spacing w:after="0"/>
        <w:ind w:left="450" w:right="-810"/>
      </w:pPr>
      <w:r>
        <w:t>5</w:t>
      </w:r>
      <w:r w:rsidR="004E79EF">
        <w:t xml:space="preserve">. </w:t>
      </w:r>
      <w:hyperlink r:id="rId13" w:history="1">
        <w:r w:rsidR="004E79EF" w:rsidRPr="00E30002">
          <w:rPr>
            <w:rStyle w:val="Hyperlink"/>
          </w:rPr>
          <w:t>Animations: (A</w:t>
        </w:r>
        <w:r w:rsidR="00E30002" w:rsidRPr="00E30002">
          <w:rPr>
            <w:rStyle w:val="Hyperlink"/>
          </w:rPr>
          <w:t>4</w:t>
        </w:r>
        <w:r w:rsidR="004E79EF" w:rsidRPr="00E30002">
          <w:rPr>
            <w:rStyle w:val="Hyperlink"/>
          </w:rPr>
          <w:t xml:space="preserve">) </w:t>
        </w:r>
        <w:r w:rsidR="00E30002" w:rsidRPr="00E30002">
          <w:rPr>
            <w:rStyle w:val="Hyperlink"/>
          </w:rPr>
          <w:t>Suspension and Steering</w:t>
        </w:r>
      </w:hyperlink>
    </w:p>
    <w:p w14:paraId="5805D6FD" w14:textId="77777777" w:rsidR="004E79EF" w:rsidRPr="00DC68C1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3157F33" w14:textId="77777777" w:rsidR="004E79EF" w:rsidRDefault="004E79EF" w:rsidP="004E79E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3CA182B8" wp14:editId="1B20A9D5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CTIV</w:t>
      </w:r>
      <w:r>
        <w:rPr>
          <w:b/>
          <w:bCs/>
          <w:u w:val="single"/>
        </w:rPr>
        <w:t>ITIES</w:t>
      </w:r>
      <w:r w:rsidRPr="004637B0">
        <w:rPr>
          <w:b/>
          <w:bCs/>
        </w:rPr>
        <w:t>:</w:t>
      </w:r>
      <w:r>
        <w:t xml:space="preserve"> </w:t>
      </w:r>
    </w:p>
    <w:p w14:paraId="30876274" w14:textId="77777777" w:rsidR="00571DF6" w:rsidRDefault="00571DF6" w:rsidP="00571DF6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571DF6">
        <w:t xml:space="preserve">Rear Leaf Springs </w:t>
      </w:r>
    </w:p>
    <w:p w14:paraId="542279C5" w14:textId="54D8D17C" w:rsidR="00951AE8" w:rsidRPr="00571DF6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4141D74" w14:textId="3BE826BA" w:rsidR="004E79EF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4F2013D0" wp14:editId="1CA4FEB0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SSIGNMENTS</w:t>
      </w:r>
      <w:r w:rsidRPr="004637B0">
        <w:rPr>
          <w:b/>
          <w:bCs/>
        </w:rPr>
        <w:t>:</w:t>
      </w:r>
      <w:r w:rsidRPr="00DF2F45">
        <w:t xml:space="preserve"> </w:t>
      </w:r>
    </w:p>
    <w:p w14:paraId="72BAE20D" w14:textId="77777777" w:rsidR="004E79EF" w:rsidRDefault="004E79EF" w:rsidP="004E79EF">
      <w:pPr>
        <w:spacing w:after="0"/>
        <w:ind w:left="450" w:right="-810"/>
      </w:pPr>
      <w:r>
        <w:t>1. Chapter crossword and word search puzzles from the website.</w:t>
      </w:r>
    </w:p>
    <w:p w14:paraId="067EF0AE" w14:textId="77777777" w:rsidR="004E79EF" w:rsidRDefault="004E79EF" w:rsidP="004E79EF">
      <w:pPr>
        <w:spacing w:after="0"/>
        <w:ind w:left="450" w:right="-810"/>
      </w:pPr>
      <w:r>
        <w:t xml:space="preserve">2. Complete end of chapter quiz from the textbook. </w:t>
      </w:r>
    </w:p>
    <w:p w14:paraId="4EE402AD" w14:textId="77777777" w:rsidR="004E79EF" w:rsidRDefault="004E79EF" w:rsidP="004E79EF">
      <w:pPr>
        <w:spacing w:after="0"/>
        <w:ind w:left="450" w:right="-810"/>
      </w:pPr>
      <w:r>
        <w:t>3. Complete multiple choice and short answer quizzes downloaded from the website.</w:t>
      </w:r>
    </w:p>
    <w:p w14:paraId="47352015" w14:textId="7BC9290D" w:rsidR="00200AD2" w:rsidRPr="001C3211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D435B90" w14:textId="78574669" w:rsidR="004E79EF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0CB5D8A" wp14:editId="14D0221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CLASS DISCUSSION</w:t>
      </w:r>
      <w:r w:rsidRPr="004637B0">
        <w:rPr>
          <w:b/>
          <w:bCs/>
        </w:rPr>
        <w:t>:</w:t>
      </w:r>
      <w:r>
        <w:t xml:space="preserve"> </w:t>
      </w:r>
    </w:p>
    <w:p w14:paraId="1C1CAD7C" w14:textId="77777777" w:rsidR="004E79EF" w:rsidRDefault="004E79EF" w:rsidP="004E79EF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13381F6D" w14:textId="77777777" w:rsidR="004E79EF" w:rsidRPr="007C16D5" w:rsidRDefault="004E79EF" w:rsidP="004E79EF">
      <w:pPr>
        <w:spacing w:after="0"/>
        <w:ind w:left="450" w:right="-810"/>
      </w:pPr>
      <w:r>
        <w:t xml:space="preserve">2. Review and group discussion of the five (5) chapter </w:t>
      </w:r>
      <w:r w:rsidRPr="007C16D5">
        <w:rPr>
          <w:u w:val="single"/>
        </w:rPr>
        <w:t>Review Questions</w:t>
      </w:r>
      <w:r>
        <w:t>.</w:t>
      </w:r>
    </w:p>
    <w:p w14:paraId="6B1A66F8" w14:textId="77777777" w:rsidR="004E79EF" w:rsidRPr="00572C8B" w:rsidRDefault="004E79EF" w:rsidP="004E79EF">
      <w:pPr>
        <w:spacing w:after="0"/>
        <w:ind w:left="450" w:right="-810"/>
      </w:pPr>
      <w:r>
        <w:t>_____________________________________________________________________________________</w:t>
      </w:r>
    </w:p>
    <w:p w14:paraId="331F5E71" w14:textId="487A536C" w:rsidR="004E79EF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FB7C317" wp14:editId="17C41154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u w:val="single"/>
        </w:rPr>
        <w:t xml:space="preserve">NOTES AND </w:t>
      </w:r>
      <w:r w:rsidRPr="004637B0">
        <w:rPr>
          <w:b/>
          <w:bCs/>
          <w:u w:val="single"/>
        </w:rPr>
        <w:t>EVALUATION</w:t>
      </w:r>
      <w:r w:rsidRPr="004637B0">
        <w:rPr>
          <w:b/>
          <w:bCs/>
        </w:rPr>
        <w:t>:</w:t>
      </w:r>
    </w:p>
    <w:p w14:paraId="5576E419" w14:textId="77777777" w:rsidR="004E79EF" w:rsidRDefault="004E79EF" w:rsidP="004E79EF">
      <w:pPr>
        <w:spacing w:after="0"/>
        <w:ind w:left="450" w:right="-810"/>
      </w:pPr>
    </w:p>
    <w:p w14:paraId="4D19851F" w14:textId="77777777" w:rsidR="004E79EF" w:rsidRDefault="004E79EF" w:rsidP="004E79EF">
      <w:pPr>
        <w:spacing w:after="0"/>
        <w:ind w:left="450" w:right="-810"/>
      </w:pPr>
    </w:p>
    <w:p w14:paraId="69370B46" w14:textId="7FB85B6F" w:rsidR="00731A45" w:rsidRDefault="00731A45" w:rsidP="004E79EF">
      <w:pPr>
        <w:spacing w:after="0"/>
        <w:ind w:left="450" w:right="-810"/>
      </w:pPr>
    </w:p>
    <w:p w14:paraId="5E98BDD0" w14:textId="24B6C495" w:rsidR="00731A45" w:rsidRDefault="00731A45" w:rsidP="004E79EF">
      <w:pPr>
        <w:spacing w:after="0"/>
        <w:ind w:left="450" w:right="-810"/>
      </w:pPr>
    </w:p>
    <w:p w14:paraId="12A050D0" w14:textId="77777777" w:rsidR="00731A45" w:rsidRDefault="00731A45" w:rsidP="004E79EF">
      <w:pPr>
        <w:spacing w:after="0"/>
        <w:ind w:left="450" w:right="-810"/>
      </w:pPr>
    </w:p>
    <w:p w14:paraId="1A53E3F3" w14:textId="77777777" w:rsidR="00200AD2" w:rsidRDefault="00200AD2" w:rsidP="004E79EF">
      <w:pPr>
        <w:spacing w:after="0"/>
        <w:ind w:left="450" w:right="-810"/>
      </w:pPr>
    </w:p>
    <w:p w14:paraId="2720E8DB" w14:textId="77777777" w:rsidR="004E79EF" w:rsidRDefault="004E79EF" w:rsidP="004E79EF">
      <w:pPr>
        <w:spacing w:after="0"/>
        <w:ind w:left="450" w:right="-810"/>
      </w:pPr>
    </w:p>
    <w:p w14:paraId="3491EDB4" w14:textId="77777777" w:rsidR="004E79EF" w:rsidRDefault="004E79EF" w:rsidP="004E79EF">
      <w:pPr>
        <w:spacing w:after="0"/>
        <w:ind w:left="450" w:right="-810"/>
      </w:pPr>
    </w:p>
    <w:p w14:paraId="5D58EB8E" w14:textId="77777777" w:rsidR="004E79EF" w:rsidRDefault="004E79EF" w:rsidP="004E79EF">
      <w:pPr>
        <w:spacing w:after="0"/>
        <w:ind w:left="450" w:right="-810"/>
      </w:pPr>
      <w:r>
        <w:t>_____________________________________________________________________________________</w:t>
      </w:r>
    </w:p>
    <w:p w14:paraId="5040BC83" w14:textId="2315FD09" w:rsidR="00C161A4" w:rsidRDefault="00C161A4" w:rsidP="004637B0">
      <w:pPr>
        <w:spacing w:after="0"/>
        <w:ind w:left="450" w:right="-810"/>
      </w:pP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E2802C" w14:textId="77777777" w:rsidR="00D73F50" w:rsidRDefault="00D73F50" w:rsidP="00E43A7A">
      <w:pPr>
        <w:spacing w:after="0" w:line="240" w:lineRule="auto"/>
      </w:pPr>
      <w:r>
        <w:separator/>
      </w:r>
    </w:p>
  </w:endnote>
  <w:endnote w:type="continuationSeparator" w:id="0">
    <w:p w14:paraId="25CFB193" w14:textId="77777777" w:rsidR="00D73F50" w:rsidRDefault="00D73F50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DA5447" w14:textId="77777777" w:rsidR="00D73F50" w:rsidRDefault="00D73F50" w:rsidP="00E43A7A">
      <w:pPr>
        <w:spacing w:after="0" w:line="240" w:lineRule="auto"/>
      </w:pPr>
      <w:r>
        <w:separator/>
      </w:r>
    </w:p>
  </w:footnote>
  <w:footnote w:type="continuationSeparator" w:id="0">
    <w:p w14:paraId="5A61E974" w14:textId="77777777" w:rsidR="00D73F50" w:rsidRDefault="00D73F50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4058073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tKwFACUj3pEtAAAA"/>
  </w:docVars>
  <w:rsids>
    <w:rsidRoot w:val="00DF2F45"/>
    <w:rsid w:val="00002F88"/>
    <w:rsid w:val="000126D6"/>
    <w:rsid w:val="00016365"/>
    <w:rsid w:val="00016515"/>
    <w:rsid w:val="00032C74"/>
    <w:rsid w:val="000522AD"/>
    <w:rsid w:val="00053B16"/>
    <w:rsid w:val="00077286"/>
    <w:rsid w:val="0008059A"/>
    <w:rsid w:val="000853BB"/>
    <w:rsid w:val="000A0646"/>
    <w:rsid w:val="000E2805"/>
    <w:rsid w:val="000E2C6C"/>
    <w:rsid w:val="000E7539"/>
    <w:rsid w:val="00110CF6"/>
    <w:rsid w:val="0011718F"/>
    <w:rsid w:val="00123D4E"/>
    <w:rsid w:val="00133D25"/>
    <w:rsid w:val="00136257"/>
    <w:rsid w:val="00145B86"/>
    <w:rsid w:val="001A2AD2"/>
    <w:rsid w:val="001C3211"/>
    <w:rsid w:val="001D570B"/>
    <w:rsid w:val="001E6BE6"/>
    <w:rsid w:val="001F7A1E"/>
    <w:rsid w:val="00200AD2"/>
    <w:rsid w:val="00250C2D"/>
    <w:rsid w:val="00254F72"/>
    <w:rsid w:val="0029759D"/>
    <w:rsid w:val="002B7FEB"/>
    <w:rsid w:val="003064C0"/>
    <w:rsid w:val="00385A33"/>
    <w:rsid w:val="003D0578"/>
    <w:rsid w:val="003D38EF"/>
    <w:rsid w:val="003D5A90"/>
    <w:rsid w:val="003D720A"/>
    <w:rsid w:val="004011C3"/>
    <w:rsid w:val="0040292E"/>
    <w:rsid w:val="00431A46"/>
    <w:rsid w:val="00460C4E"/>
    <w:rsid w:val="004637B0"/>
    <w:rsid w:val="00464DF1"/>
    <w:rsid w:val="00480C2D"/>
    <w:rsid w:val="004817BC"/>
    <w:rsid w:val="00492E83"/>
    <w:rsid w:val="00496AA1"/>
    <w:rsid w:val="004A17EE"/>
    <w:rsid w:val="004B09AC"/>
    <w:rsid w:val="004D0C75"/>
    <w:rsid w:val="004D490E"/>
    <w:rsid w:val="004E79EF"/>
    <w:rsid w:val="004F5946"/>
    <w:rsid w:val="005129E7"/>
    <w:rsid w:val="00526ED5"/>
    <w:rsid w:val="005274BD"/>
    <w:rsid w:val="00546E77"/>
    <w:rsid w:val="00547AF6"/>
    <w:rsid w:val="00571DF6"/>
    <w:rsid w:val="00583609"/>
    <w:rsid w:val="005868EC"/>
    <w:rsid w:val="005E3067"/>
    <w:rsid w:val="005F3FC5"/>
    <w:rsid w:val="00625F53"/>
    <w:rsid w:val="00641B95"/>
    <w:rsid w:val="00642E5D"/>
    <w:rsid w:val="00643D46"/>
    <w:rsid w:val="00662A68"/>
    <w:rsid w:val="006759AF"/>
    <w:rsid w:val="0067759C"/>
    <w:rsid w:val="00692749"/>
    <w:rsid w:val="00694114"/>
    <w:rsid w:val="00696D9C"/>
    <w:rsid w:val="00696F56"/>
    <w:rsid w:val="006D258C"/>
    <w:rsid w:val="006E0D83"/>
    <w:rsid w:val="00723978"/>
    <w:rsid w:val="007263BD"/>
    <w:rsid w:val="00731A45"/>
    <w:rsid w:val="00753D53"/>
    <w:rsid w:val="0075779C"/>
    <w:rsid w:val="007636D7"/>
    <w:rsid w:val="007C16D5"/>
    <w:rsid w:val="007C1A7E"/>
    <w:rsid w:val="007D0282"/>
    <w:rsid w:val="008253C6"/>
    <w:rsid w:val="0085332D"/>
    <w:rsid w:val="0086745B"/>
    <w:rsid w:val="0087158E"/>
    <w:rsid w:val="00890E6A"/>
    <w:rsid w:val="00892203"/>
    <w:rsid w:val="00897186"/>
    <w:rsid w:val="008C6F53"/>
    <w:rsid w:val="008F46C1"/>
    <w:rsid w:val="00910806"/>
    <w:rsid w:val="009268E1"/>
    <w:rsid w:val="0092799E"/>
    <w:rsid w:val="0093258C"/>
    <w:rsid w:val="00941BA2"/>
    <w:rsid w:val="00951AE8"/>
    <w:rsid w:val="00957F05"/>
    <w:rsid w:val="00974A08"/>
    <w:rsid w:val="009C69F8"/>
    <w:rsid w:val="009D1F94"/>
    <w:rsid w:val="009D2A57"/>
    <w:rsid w:val="009D4174"/>
    <w:rsid w:val="009E77DF"/>
    <w:rsid w:val="009F3062"/>
    <w:rsid w:val="00A0293B"/>
    <w:rsid w:val="00A54E3D"/>
    <w:rsid w:val="00A764B2"/>
    <w:rsid w:val="00A84417"/>
    <w:rsid w:val="00A868F1"/>
    <w:rsid w:val="00A90080"/>
    <w:rsid w:val="00AA03B6"/>
    <w:rsid w:val="00AA7C0A"/>
    <w:rsid w:val="00AB16BB"/>
    <w:rsid w:val="00AB6151"/>
    <w:rsid w:val="00AD289A"/>
    <w:rsid w:val="00B26AC2"/>
    <w:rsid w:val="00B52BE8"/>
    <w:rsid w:val="00B614AC"/>
    <w:rsid w:val="00B6563A"/>
    <w:rsid w:val="00B67969"/>
    <w:rsid w:val="00B723D2"/>
    <w:rsid w:val="00B874A5"/>
    <w:rsid w:val="00B93151"/>
    <w:rsid w:val="00B95B75"/>
    <w:rsid w:val="00B97438"/>
    <w:rsid w:val="00BA3D3F"/>
    <w:rsid w:val="00BA7762"/>
    <w:rsid w:val="00BB1693"/>
    <w:rsid w:val="00BB1DB0"/>
    <w:rsid w:val="00BB438C"/>
    <w:rsid w:val="00BB78C3"/>
    <w:rsid w:val="00BC0B6F"/>
    <w:rsid w:val="00BE4C88"/>
    <w:rsid w:val="00C15C66"/>
    <w:rsid w:val="00C161A4"/>
    <w:rsid w:val="00C22D90"/>
    <w:rsid w:val="00C25ADF"/>
    <w:rsid w:val="00C3161B"/>
    <w:rsid w:val="00C36439"/>
    <w:rsid w:val="00C3797A"/>
    <w:rsid w:val="00C4573B"/>
    <w:rsid w:val="00C82643"/>
    <w:rsid w:val="00CA02F9"/>
    <w:rsid w:val="00CA1EC5"/>
    <w:rsid w:val="00CB7645"/>
    <w:rsid w:val="00CC06DE"/>
    <w:rsid w:val="00CC3D7A"/>
    <w:rsid w:val="00CD462E"/>
    <w:rsid w:val="00CF2331"/>
    <w:rsid w:val="00D4289F"/>
    <w:rsid w:val="00D524C5"/>
    <w:rsid w:val="00D61461"/>
    <w:rsid w:val="00D70D7F"/>
    <w:rsid w:val="00D73F50"/>
    <w:rsid w:val="00D96EC6"/>
    <w:rsid w:val="00DA1A6E"/>
    <w:rsid w:val="00DA491F"/>
    <w:rsid w:val="00DA4A48"/>
    <w:rsid w:val="00DB5275"/>
    <w:rsid w:val="00DC5C55"/>
    <w:rsid w:val="00DC68C1"/>
    <w:rsid w:val="00DE385A"/>
    <w:rsid w:val="00DF2F45"/>
    <w:rsid w:val="00E06D40"/>
    <w:rsid w:val="00E143FB"/>
    <w:rsid w:val="00E202C9"/>
    <w:rsid w:val="00E30002"/>
    <w:rsid w:val="00E4311A"/>
    <w:rsid w:val="00E43A7A"/>
    <w:rsid w:val="00E758E4"/>
    <w:rsid w:val="00E9309E"/>
    <w:rsid w:val="00ED2708"/>
    <w:rsid w:val="00ED4CDA"/>
    <w:rsid w:val="00F008E4"/>
    <w:rsid w:val="00F03911"/>
    <w:rsid w:val="00F2511E"/>
    <w:rsid w:val="00F25410"/>
    <w:rsid w:val="00F7194E"/>
    <w:rsid w:val="00F90D87"/>
    <w:rsid w:val="00FC018E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46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6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4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4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4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1</Pages>
  <Words>335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7</cp:revision>
  <cp:lastPrinted>2022-04-06T18:22:00Z</cp:lastPrinted>
  <dcterms:created xsi:type="dcterms:W3CDTF">2019-12-09T16:24:00Z</dcterms:created>
  <dcterms:modified xsi:type="dcterms:W3CDTF">2022-04-06T18:28:00Z</dcterms:modified>
</cp:coreProperties>
</file>